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2BC559" w14:textId="77777777" w:rsidR="000E75DA" w:rsidRDefault="000E75DA" w:rsidP="00F57C45">
      <w:pPr>
        <w:jc w:val="center"/>
        <w:rPr>
          <w:b/>
          <w:sz w:val="36"/>
          <w:szCs w:val="36"/>
        </w:rPr>
      </w:pPr>
    </w:p>
    <w:p w14:paraId="4CB45E23" w14:textId="77777777" w:rsidR="000E75DA" w:rsidRDefault="000E75DA" w:rsidP="00F57C45">
      <w:pPr>
        <w:jc w:val="center"/>
        <w:rPr>
          <w:b/>
          <w:sz w:val="36"/>
          <w:szCs w:val="36"/>
        </w:rPr>
      </w:pPr>
    </w:p>
    <w:p w14:paraId="7FA93546" w14:textId="1B3EA108" w:rsidR="00F57C45" w:rsidRPr="00F36B89" w:rsidRDefault="00F57C45" w:rsidP="00F57C45">
      <w:pPr>
        <w:jc w:val="center"/>
        <w:rPr>
          <w:b/>
          <w:sz w:val="36"/>
          <w:szCs w:val="36"/>
        </w:rPr>
      </w:pPr>
      <w:r w:rsidRPr="00F36B89">
        <w:rPr>
          <w:b/>
          <w:sz w:val="36"/>
          <w:szCs w:val="36"/>
        </w:rPr>
        <w:t>CURRICULUM VITAE</w:t>
      </w:r>
    </w:p>
    <w:p w14:paraId="7FA93547" w14:textId="3CE19A77" w:rsidR="00F57C45" w:rsidRPr="00F36B89" w:rsidRDefault="00F57C45" w:rsidP="00F57C45">
      <w:pPr>
        <w:jc w:val="center"/>
        <w:rPr>
          <w:sz w:val="36"/>
          <w:szCs w:val="36"/>
        </w:rPr>
      </w:pPr>
      <w:r w:rsidRPr="00F36B89">
        <w:rPr>
          <w:sz w:val="36"/>
          <w:szCs w:val="36"/>
        </w:rPr>
        <w:t>Jonathan D. Six</w:t>
      </w:r>
      <w:r w:rsidR="00357AB3">
        <w:rPr>
          <w:sz w:val="36"/>
          <w:szCs w:val="36"/>
        </w:rPr>
        <w:t>, PhD</w:t>
      </w:r>
    </w:p>
    <w:p w14:paraId="7FA93548" w14:textId="77777777" w:rsidR="00F57C45" w:rsidRPr="00F36B89" w:rsidRDefault="00F57C45" w:rsidP="00F57C45">
      <w:pPr>
        <w:jc w:val="center"/>
      </w:pPr>
    </w:p>
    <w:p w14:paraId="7FA93549" w14:textId="77777777" w:rsidR="00F36B89" w:rsidRPr="00F36B89" w:rsidRDefault="00F36B89" w:rsidP="00F57C45">
      <w:pPr>
        <w:rPr>
          <w:b/>
        </w:rPr>
      </w:pPr>
      <w:r w:rsidRPr="00F36B89">
        <w:rPr>
          <w:b/>
        </w:rPr>
        <w:t xml:space="preserve">Office: </w:t>
      </w:r>
    </w:p>
    <w:tbl>
      <w:tblPr>
        <w:tblStyle w:val="TableGrid"/>
        <w:tblW w:w="101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88"/>
      </w:tblGrid>
      <w:tr w:rsidR="00F36B89" w:rsidRPr="00F36B89" w14:paraId="7FA9354B" w14:textId="77777777" w:rsidTr="009002CA">
        <w:trPr>
          <w:trHeight w:val="144"/>
        </w:trPr>
        <w:tc>
          <w:tcPr>
            <w:tcW w:w="4410" w:type="dxa"/>
            <w:hideMark/>
          </w:tcPr>
          <w:p w14:paraId="7FA9354A" w14:textId="566B8362" w:rsidR="00F36B89" w:rsidRPr="00F36B89" w:rsidRDefault="00842E94" w:rsidP="00F36B89">
            <w:pPr>
              <w:ind w:left="990"/>
            </w:pPr>
            <w:r>
              <w:t>Vice President for Institutional Advancement</w:t>
            </w:r>
          </w:p>
        </w:tc>
      </w:tr>
      <w:tr w:rsidR="00F36B89" w:rsidRPr="00F36B89" w14:paraId="7FA9354D" w14:textId="77777777" w:rsidTr="009002CA">
        <w:trPr>
          <w:trHeight w:val="144"/>
        </w:trPr>
        <w:tc>
          <w:tcPr>
            <w:tcW w:w="4410" w:type="dxa"/>
            <w:hideMark/>
          </w:tcPr>
          <w:p w14:paraId="7FA9354C" w14:textId="77777777" w:rsidR="00F36B89" w:rsidRPr="00F36B89" w:rsidRDefault="00F36B89" w:rsidP="00F36B89">
            <w:pPr>
              <w:ind w:left="990"/>
            </w:pPr>
            <w:r w:rsidRPr="00F36B89">
              <w:t>Southeastern Baptist Theological Seminary</w:t>
            </w:r>
          </w:p>
        </w:tc>
      </w:tr>
      <w:tr w:rsidR="00F36B89" w:rsidRPr="00F36B89" w14:paraId="7FA9354F" w14:textId="77777777" w:rsidTr="009002CA">
        <w:trPr>
          <w:trHeight w:val="144"/>
        </w:trPr>
        <w:tc>
          <w:tcPr>
            <w:tcW w:w="4410" w:type="dxa"/>
            <w:hideMark/>
          </w:tcPr>
          <w:p w14:paraId="7FA9354E" w14:textId="77777777" w:rsidR="00F36B89" w:rsidRPr="00F36B89" w:rsidRDefault="00F36B89" w:rsidP="00F36B89">
            <w:pPr>
              <w:ind w:left="990"/>
            </w:pPr>
            <w:r w:rsidRPr="00F36B89">
              <w:t>Wake Forest, NC 27587</w:t>
            </w:r>
          </w:p>
        </w:tc>
      </w:tr>
      <w:tr w:rsidR="00F36B89" w:rsidRPr="00F36B89" w14:paraId="7FA93551" w14:textId="77777777" w:rsidTr="009002CA">
        <w:trPr>
          <w:trHeight w:val="144"/>
        </w:trPr>
        <w:tc>
          <w:tcPr>
            <w:tcW w:w="4410" w:type="dxa"/>
            <w:hideMark/>
          </w:tcPr>
          <w:p w14:paraId="7FA93550" w14:textId="5386C979" w:rsidR="00F36B89" w:rsidRPr="00F36B89" w:rsidRDefault="00F36B89" w:rsidP="00F36B89">
            <w:pPr>
              <w:ind w:left="990"/>
            </w:pPr>
            <w:r w:rsidRPr="00F36B89">
              <w:t>(919) 761-2</w:t>
            </w:r>
            <w:r w:rsidR="00842E94">
              <w:t>202</w:t>
            </w:r>
          </w:p>
        </w:tc>
      </w:tr>
      <w:tr w:rsidR="00F36B89" w:rsidRPr="00F36B89" w14:paraId="7FA93553" w14:textId="77777777" w:rsidTr="00F36B89">
        <w:trPr>
          <w:trHeight w:val="80"/>
        </w:trPr>
        <w:tc>
          <w:tcPr>
            <w:tcW w:w="4410" w:type="dxa"/>
            <w:hideMark/>
          </w:tcPr>
          <w:p w14:paraId="7FA93552" w14:textId="77777777" w:rsidR="00F36B89" w:rsidRPr="00F36B89" w:rsidRDefault="00F36B89" w:rsidP="00F36B89">
            <w:pPr>
              <w:ind w:left="990"/>
            </w:pPr>
            <w:r w:rsidRPr="00F36B89">
              <w:t>jsix@sebts.edu</w:t>
            </w:r>
          </w:p>
        </w:tc>
      </w:tr>
    </w:tbl>
    <w:p w14:paraId="7FA93559" w14:textId="5695C667" w:rsidR="00F36B89" w:rsidRPr="00F36B89" w:rsidRDefault="00F36B89" w:rsidP="00F57C45"/>
    <w:p w14:paraId="7FA9355A" w14:textId="77777777" w:rsidR="00F36B89" w:rsidRPr="00F36B89" w:rsidRDefault="00F36B89" w:rsidP="00F57C45"/>
    <w:p w14:paraId="30761CD1" w14:textId="72244325" w:rsidR="00657DD8" w:rsidRDefault="00657DD8" w:rsidP="00657DD8">
      <w:r w:rsidRPr="00F36B89">
        <w:t>PROFESSIONAL EXPERIENCE:</w:t>
      </w:r>
    </w:p>
    <w:p w14:paraId="3331EFD6" w14:textId="77777777" w:rsidR="00657DD8" w:rsidRPr="00F36B89" w:rsidRDefault="00657DD8" w:rsidP="00657DD8"/>
    <w:p w14:paraId="0C4C0D27" w14:textId="46D2A602" w:rsidR="00657DD8" w:rsidRPr="002073D3" w:rsidRDefault="00046C34" w:rsidP="00657DD8">
      <w:pPr>
        <w:ind w:firstLine="720"/>
        <w:rPr>
          <w:i/>
          <w:iCs/>
        </w:rPr>
      </w:pPr>
      <w:r w:rsidRPr="002073D3">
        <w:rPr>
          <w:i/>
          <w:iCs/>
        </w:rPr>
        <w:t>Southeastern Baptist Theological Seminar, Wake Forest, NC</w:t>
      </w:r>
    </w:p>
    <w:p w14:paraId="1A37650F" w14:textId="5F9E5ADE" w:rsidR="00046C34" w:rsidRDefault="00046C34" w:rsidP="00657DD8">
      <w:pPr>
        <w:ind w:firstLine="720"/>
      </w:pPr>
      <w:r w:rsidRPr="00EF43E2">
        <w:rPr>
          <w:b/>
          <w:bCs/>
        </w:rPr>
        <w:t xml:space="preserve">Vice President for </w:t>
      </w:r>
      <w:r w:rsidR="00EF43E2" w:rsidRPr="00EF43E2">
        <w:rPr>
          <w:b/>
          <w:bCs/>
        </w:rPr>
        <w:t>Institutional Advancement</w:t>
      </w:r>
      <w:r w:rsidR="00EF43E2">
        <w:t xml:space="preserve"> (June 2022 </w:t>
      </w:r>
      <w:r w:rsidR="00EF43E2" w:rsidRPr="00F36B89">
        <w:t>–</w:t>
      </w:r>
      <w:r w:rsidR="00EF43E2">
        <w:t xml:space="preserve"> Present)</w:t>
      </w:r>
    </w:p>
    <w:p w14:paraId="68617EA6" w14:textId="77777777" w:rsidR="00EF43E2" w:rsidRDefault="00EF43E2" w:rsidP="00657DD8">
      <w:pPr>
        <w:ind w:firstLine="720"/>
      </w:pPr>
    </w:p>
    <w:p w14:paraId="3E3C525F" w14:textId="610EB53F" w:rsidR="00657DD8" w:rsidRPr="002073D3" w:rsidRDefault="00657DD8" w:rsidP="00657DD8">
      <w:pPr>
        <w:ind w:firstLine="720"/>
        <w:rPr>
          <w:i/>
          <w:iCs/>
        </w:rPr>
      </w:pPr>
      <w:r w:rsidRPr="002073D3">
        <w:rPr>
          <w:i/>
          <w:iCs/>
        </w:rPr>
        <w:t>Southeastern Baptist Theological Seminary, Wake Forest, NC</w:t>
      </w:r>
    </w:p>
    <w:p w14:paraId="2B30D530" w14:textId="77777777" w:rsidR="00657DD8" w:rsidRPr="00F36B89" w:rsidRDefault="00657DD8" w:rsidP="00657DD8">
      <w:pPr>
        <w:ind w:firstLine="720"/>
      </w:pPr>
      <w:r w:rsidRPr="00F36B89">
        <w:rPr>
          <w:b/>
        </w:rPr>
        <w:t>Director of Financial and Alumni Development</w:t>
      </w:r>
      <w:r w:rsidRPr="00F36B89">
        <w:t xml:space="preserve"> (November 2015 – </w:t>
      </w:r>
      <w:r>
        <w:t>May 2022</w:t>
      </w:r>
      <w:r w:rsidRPr="00F36B89">
        <w:t>)</w:t>
      </w:r>
    </w:p>
    <w:p w14:paraId="0B6F61A4" w14:textId="77777777" w:rsidR="00657DD8" w:rsidRPr="00F36B89" w:rsidRDefault="00657DD8" w:rsidP="00657DD8"/>
    <w:p w14:paraId="4B0183D4" w14:textId="77777777" w:rsidR="00657DD8" w:rsidRPr="002073D3" w:rsidRDefault="00657DD8" w:rsidP="00657DD8">
      <w:pPr>
        <w:ind w:firstLine="720"/>
        <w:rPr>
          <w:i/>
          <w:iCs/>
        </w:rPr>
      </w:pPr>
      <w:r w:rsidRPr="002073D3">
        <w:rPr>
          <w:i/>
          <w:iCs/>
        </w:rPr>
        <w:t>Southeastern Baptist Theological Seminary, Wake Forest, NC</w:t>
      </w:r>
    </w:p>
    <w:p w14:paraId="142B3F26" w14:textId="77777777" w:rsidR="00657DD8" w:rsidRPr="00F36B89" w:rsidRDefault="00657DD8" w:rsidP="00657DD8">
      <w:pPr>
        <w:ind w:firstLine="720"/>
      </w:pPr>
      <w:r w:rsidRPr="00F36B89">
        <w:rPr>
          <w:b/>
        </w:rPr>
        <w:t>Director of Alumni Development</w:t>
      </w:r>
      <w:r w:rsidRPr="00F36B89">
        <w:t xml:space="preserve"> (January 2013 – October 2015)</w:t>
      </w:r>
    </w:p>
    <w:p w14:paraId="5A225431" w14:textId="77777777" w:rsidR="00657DD8" w:rsidRPr="00F36B89" w:rsidRDefault="00657DD8" w:rsidP="00657DD8">
      <w:pPr>
        <w:ind w:firstLine="720"/>
      </w:pPr>
    </w:p>
    <w:p w14:paraId="7204CF43" w14:textId="77777777" w:rsidR="00657DD8" w:rsidRPr="002073D3" w:rsidRDefault="00657DD8" w:rsidP="00657DD8">
      <w:pPr>
        <w:ind w:firstLine="720"/>
        <w:rPr>
          <w:i/>
          <w:iCs/>
        </w:rPr>
      </w:pPr>
      <w:r w:rsidRPr="002073D3">
        <w:rPr>
          <w:i/>
          <w:iCs/>
        </w:rPr>
        <w:t>Southeastern Baptist Theological Seminary, Wake Forest, NC</w:t>
      </w:r>
    </w:p>
    <w:p w14:paraId="3D903A05" w14:textId="77777777" w:rsidR="00657DD8" w:rsidRPr="00F36B89" w:rsidRDefault="00657DD8" w:rsidP="00657DD8">
      <w:pPr>
        <w:ind w:firstLine="720"/>
      </w:pPr>
      <w:r w:rsidRPr="00F36B89">
        <w:rPr>
          <w:b/>
        </w:rPr>
        <w:t>Marketing Coordinator</w:t>
      </w:r>
      <w:r w:rsidRPr="00F36B89">
        <w:t xml:space="preserve"> (March 2009 – December 2012)</w:t>
      </w:r>
    </w:p>
    <w:p w14:paraId="087C16E5" w14:textId="77777777" w:rsidR="00657DD8" w:rsidRDefault="00657DD8" w:rsidP="00F57C45"/>
    <w:p w14:paraId="24D0123F" w14:textId="77777777" w:rsidR="00657DD8" w:rsidRDefault="00657DD8" w:rsidP="00F57C45"/>
    <w:p w14:paraId="7FA9355B" w14:textId="787E6AB1" w:rsidR="00F57C45" w:rsidRDefault="00576477" w:rsidP="00F57C45">
      <w:r w:rsidRPr="00F36B89">
        <w:t xml:space="preserve">TEACHING </w:t>
      </w:r>
      <w:r w:rsidR="00F57C45" w:rsidRPr="00F36B89">
        <w:t>EXPERIENCE:</w:t>
      </w:r>
    </w:p>
    <w:p w14:paraId="72D2AAA4" w14:textId="77777777" w:rsidR="005C668D" w:rsidRPr="00F36B89" w:rsidRDefault="005C668D" w:rsidP="00F57C45"/>
    <w:p w14:paraId="5BF76C1D" w14:textId="1E833D2F" w:rsidR="00CF0524" w:rsidRDefault="00CF0524" w:rsidP="00CF0524">
      <w:pPr>
        <w:ind w:firstLine="720"/>
        <w:rPr>
          <w:i/>
          <w:iCs/>
        </w:rPr>
      </w:pPr>
      <w:r>
        <w:rPr>
          <w:i/>
          <w:iCs/>
        </w:rPr>
        <w:t>Southeastern Baptist Theological Seminary</w:t>
      </w:r>
      <w:r w:rsidR="00FC6F78">
        <w:rPr>
          <w:i/>
          <w:iCs/>
        </w:rPr>
        <w:t>, Wake Forest, NC</w:t>
      </w:r>
    </w:p>
    <w:p w14:paraId="3B6D9FB5" w14:textId="43CF6EC5" w:rsidR="00FC6F78" w:rsidRPr="00FC6F78" w:rsidRDefault="00FC6F78" w:rsidP="00CF0524">
      <w:pPr>
        <w:ind w:firstLine="720"/>
        <w:rPr>
          <w:b/>
          <w:bCs/>
        </w:rPr>
      </w:pPr>
      <w:r>
        <w:rPr>
          <w:b/>
          <w:bCs/>
          <w:i/>
          <w:iCs/>
        </w:rPr>
        <w:t>Adjunct Professor of Christian Ethics</w:t>
      </w:r>
      <w:r>
        <w:rPr>
          <w:b/>
          <w:bCs/>
        </w:rPr>
        <w:t xml:space="preserve">, </w:t>
      </w:r>
      <w:r w:rsidR="007C1DA5">
        <w:rPr>
          <w:b/>
          <w:bCs/>
        </w:rPr>
        <w:t xml:space="preserve">(Spring 2024 </w:t>
      </w:r>
      <w:r w:rsidR="007C1DA5" w:rsidRPr="00F36B89">
        <w:t>–</w:t>
      </w:r>
      <w:r w:rsidR="007C1DA5">
        <w:t xml:space="preserve"> Present)</w:t>
      </w:r>
    </w:p>
    <w:p w14:paraId="7352D8B2" w14:textId="77777777" w:rsidR="00CF0524" w:rsidRDefault="00CF0524" w:rsidP="00CF0524">
      <w:pPr>
        <w:ind w:firstLine="720"/>
        <w:rPr>
          <w:i/>
          <w:iCs/>
        </w:rPr>
      </w:pPr>
    </w:p>
    <w:p w14:paraId="5CF466D9" w14:textId="3DFB78B7" w:rsidR="00CF0524" w:rsidRPr="00051AA1" w:rsidRDefault="00CF0524" w:rsidP="00CF0524">
      <w:pPr>
        <w:ind w:firstLine="720"/>
        <w:rPr>
          <w:i/>
          <w:iCs/>
        </w:rPr>
      </w:pPr>
      <w:r w:rsidRPr="00051AA1">
        <w:rPr>
          <w:i/>
          <w:iCs/>
        </w:rPr>
        <w:t>Southeastern Baptist Theological Seminary, Wake Forest, NC</w:t>
      </w:r>
    </w:p>
    <w:p w14:paraId="271A7EE1" w14:textId="77777777" w:rsidR="00CF0524" w:rsidRDefault="00CF0524" w:rsidP="00CF0524">
      <w:pPr>
        <w:ind w:firstLine="720"/>
      </w:pPr>
      <w:r w:rsidRPr="00F36B89">
        <w:rPr>
          <w:b/>
        </w:rPr>
        <w:t>Instructor</w:t>
      </w:r>
      <w:r w:rsidRPr="00F36B89">
        <w:t>, Introduction to Christian Ethics (Spring 2016)</w:t>
      </w:r>
    </w:p>
    <w:p w14:paraId="3A9A6282" w14:textId="77777777" w:rsidR="00CF0524" w:rsidRPr="00F36B89" w:rsidRDefault="00CF0524" w:rsidP="00CF0524">
      <w:pPr>
        <w:ind w:firstLine="720"/>
      </w:pPr>
    </w:p>
    <w:p w14:paraId="7FA93560" w14:textId="77777777" w:rsidR="00F57C45" w:rsidRPr="00F36B89" w:rsidRDefault="00F57C45" w:rsidP="00F57C45">
      <w:r w:rsidRPr="00F36B89">
        <w:tab/>
      </w:r>
      <w:r w:rsidRPr="00F36B89">
        <w:rPr>
          <w:i/>
        </w:rPr>
        <w:t>Southeastern Baptist Theological Seminary, Wake Forest, NC</w:t>
      </w:r>
    </w:p>
    <w:p w14:paraId="7FA93561" w14:textId="69559D3A" w:rsidR="00F57C45" w:rsidRPr="00F36B89" w:rsidRDefault="00F57C45" w:rsidP="00D61CE9">
      <w:r w:rsidRPr="00F36B89">
        <w:tab/>
      </w:r>
      <w:r w:rsidRPr="00F36B89">
        <w:rPr>
          <w:b/>
        </w:rPr>
        <w:t>Grader</w:t>
      </w:r>
      <w:r w:rsidRPr="00F36B89">
        <w:t>/</w:t>
      </w:r>
      <w:r w:rsidRPr="00F36B89">
        <w:rPr>
          <w:b/>
        </w:rPr>
        <w:t>Teaching Assistant</w:t>
      </w:r>
      <w:r w:rsidRPr="00F36B89">
        <w:t xml:space="preserve"> (</w:t>
      </w:r>
      <w:r w:rsidR="00DB0084" w:rsidRPr="00F36B89">
        <w:t>Fall 2009</w:t>
      </w:r>
      <w:r w:rsidRPr="00F36B89">
        <w:t xml:space="preserve"> –</w:t>
      </w:r>
      <w:r w:rsidR="0017536C" w:rsidRPr="00F36B89">
        <w:t>201</w:t>
      </w:r>
      <w:r w:rsidR="00D61CE9">
        <w:t>6</w:t>
      </w:r>
      <w:r w:rsidRPr="00F36B89">
        <w:t>)</w:t>
      </w:r>
    </w:p>
    <w:p w14:paraId="7FA93562" w14:textId="77777777" w:rsidR="00F57C45" w:rsidRPr="00F36B89" w:rsidRDefault="00F57C45" w:rsidP="00F57C45">
      <w:r w:rsidRPr="00F36B89">
        <w:tab/>
        <w:t>Christian Theology/Theological Electives</w:t>
      </w:r>
    </w:p>
    <w:p w14:paraId="7FA93563" w14:textId="77777777" w:rsidR="00F57C45" w:rsidRPr="00F36B89" w:rsidRDefault="00F57C45" w:rsidP="00F57C45"/>
    <w:p w14:paraId="7FA93564" w14:textId="77777777" w:rsidR="00F57C45" w:rsidRPr="00F36B89" w:rsidRDefault="00F57C45" w:rsidP="00F57C45">
      <w:r w:rsidRPr="00F36B89">
        <w:tab/>
      </w:r>
      <w:r w:rsidRPr="00F36B89">
        <w:rPr>
          <w:i/>
        </w:rPr>
        <w:t>The College at Southeastern, Wake Forest, NC</w:t>
      </w:r>
    </w:p>
    <w:p w14:paraId="7FA93565" w14:textId="77777777" w:rsidR="00F57C45" w:rsidRPr="00F36B89" w:rsidRDefault="00F57C45" w:rsidP="00D61CE9">
      <w:r w:rsidRPr="00F36B89">
        <w:tab/>
      </w:r>
      <w:r w:rsidRPr="00F36B89">
        <w:rPr>
          <w:b/>
        </w:rPr>
        <w:t>Grader/Teaching Assistant</w:t>
      </w:r>
      <w:r w:rsidRPr="00F36B89">
        <w:t xml:space="preserve"> (Fall 2009 –</w:t>
      </w:r>
      <w:r w:rsidR="0017536C" w:rsidRPr="00F36B89">
        <w:t xml:space="preserve"> 201</w:t>
      </w:r>
      <w:r w:rsidR="00D61CE9">
        <w:t>6</w:t>
      </w:r>
      <w:r w:rsidRPr="00F36B89">
        <w:t>)</w:t>
      </w:r>
    </w:p>
    <w:p w14:paraId="7FA93566" w14:textId="77777777" w:rsidR="00F57C45" w:rsidRPr="00F36B89" w:rsidRDefault="00F57C45" w:rsidP="00F57C45">
      <w:pPr>
        <w:ind w:firstLine="720"/>
      </w:pPr>
      <w:r w:rsidRPr="00F36B89">
        <w:t>Christian Theology/Theological Electives</w:t>
      </w:r>
    </w:p>
    <w:p w14:paraId="7FA93567" w14:textId="77777777" w:rsidR="00576477" w:rsidRPr="00F36B89" w:rsidRDefault="00576477" w:rsidP="00F57C45">
      <w:pPr>
        <w:ind w:firstLine="720"/>
      </w:pPr>
    </w:p>
    <w:p w14:paraId="7FA93568" w14:textId="77777777" w:rsidR="00576477" w:rsidRPr="00051AA1" w:rsidRDefault="00576477" w:rsidP="00F57C45">
      <w:pPr>
        <w:ind w:firstLine="720"/>
        <w:rPr>
          <w:i/>
          <w:iCs/>
        </w:rPr>
      </w:pPr>
      <w:r w:rsidRPr="00051AA1">
        <w:rPr>
          <w:i/>
          <w:iCs/>
        </w:rPr>
        <w:t>Southeastern Baptist Theological Seminary, Wake Forest, NC</w:t>
      </w:r>
    </w:p>
    <w:p w14:paraId="7FA93569" w14:textId="77777777" w:rsidR="00576477" w:rsidRDefault="00576477" w:rsidP="00F57C45">
      <w:pPr>
        <w:ind w:firstLine="720"/>
      </w:pPr>
      <w:r w:rsidRPr="00F36B89">
        <w:rPr>
          <w:b/>
        </w:rPr>
        <w:t>Co-Instructor</w:t>
      </w:r>
      <w:r w:rsidRPr="00F36B89">
        <w:t>, Philosophical Ethics (Spring 2014)</w:t>
      </w:r>
    </w:p>
    <w:p w14:paraId="6D5A2116" w14:textId="77777777" w:rsidR="00051AA1" w:rsidRDefault="00051AA1" w:rsidP="00F57C45">
      <w:pPr>
        <w:ind w:firstLine="720"/>
      </w:pPr>
    </w:p>
    <w:p w14:paraId="623AE64F" w14:textId="77777777" w:rsidR="00051AA1" w:rsidRPr="00F36B89" w:rsidRDefault="00051AA1" w:rsidP="00051AA1">
      <w:pPr>
        <w:ind w:firstLine="720"/>
      </w:pPr>
      <w:r w:rsidRPr="00F36B89">
        <w:rPr>
          <w:i/>
        </w:rPr>
        <w:t>Southeastern Baptist Theological Seminary, Wake Forest, NC</w:t>
      </w:r>
    </w:p>
    <w:p w14:paraId="7FA9356E" w14:textId="088A9E01" w:rsidR="00F36B89" w:rsidRPr="00F36B89" w:rsidRDefault="00051AA1" w:rsidP="002073D3">
      <w:pPr>
        <w:ind w:firstLine="720"/>
      </w:pPr>
      <w:r w:rsidRPr="00F36B89">
        <w:rPr>
          <w:b/>
        </w:rPr>
        <w:t>Instructor</w:t>
      </w:r>
      <w:r w:rsidRPr="00F36B89">
        <w:t xml:space="preserve"> (Fall 2011- Spring 2013) Biblical Women’s Institute</w:t>
      </w:r>
    </w:p>
    <w:p w14:paraId="7FA93579" w14:textId="77777777" w:rsidR="00F57C45" w:rsidRDefault="00F57C45" w:rsidP="00F57C45"/>
    <w:p w14:paraId="7FA9357A" w14:textId="77D13D32" w:rsidR="00F36B89" w:rsidRDefault="002E25F7" w:rsidP="00F57C45">
      <w:r>
        <w:t>MINISTRY EXPERIENCE:</w:t>
      </w:r>
      <w:r w:rsidR="002073D3">
        <w:br/>
      </w:r>
    </w:p>
    <w:p w14:paraId="098D4886" w14:textId="254480CA" w:rsidR="002E25F7" w:rsidRDefault="002E25F7" w:rsidP="00F57C45">
      <w:r>
        <w:tab/>
      </w:r>
      <w:r w:rsidR="00ED3822">
        <w:t>Oaks Church</w:t>
      </w:r>
      <w:r w:rsidR="00E13C97">
        <w:t xml:space="preserve">, Raleigh, NC </w:t>
      </w:r>
    </w:p>
    <w:p w14:paraId="4D7EEE06" w14:textId="7AA50516" w:rsidR="0031710A" w:rsidRDefault="0031710A" w:rsidP="00F57C45">
      <w:r>
        <w:tab/>
        <w:t>Pastor/Elder</w:t>
      </w:r>
      <w:r w:rsidR="00D057B1">
        <w:t>, (2014-2017)</w:t>
      </w:r>
    </w:p>
    <w:p w14:paraId="73F810E0" w14:textId="0EAC621B" w:rsidR="0031710A" w:rsidRDefault="0031710A" w:rsidP="00F57C45"/>
    <w:p w14:paraId="364D7BB4" w14:textId="77777777" w:rsidR="00D057B1" w:rsidRDefault="0031710A" w:rsidP="00F57C45">
      <w:r>
        <w:tab/>
        <w:t xml:space="preserve">Red Hill Baptist Church, </w:t>
      </w:r>
      <w:proofErr w:type="spellStart"/>
      <w:r>
        <w:t>Jesup</w:t>
      </w:r>
      <w:proofErr w:type="spellEnd"/>
      <w:r>
        <w:t>, GA</w:t>
      </w:r>
    </w:p>
    <w:p w14:paraId="063C5BB0" w14:textId="748D66E4" w:rsidR="0031710A" w:rsidRDefault="00D057B1" w:rsidP="00D057B1">
      <w:pPr>
        <w:ind w:firstLine="720"/>
      </w:pPr>
      <w:r>
        <w:t>Associate Pastor,</w:t>
      </w:r>
      <w:r w:rsidR="0031710A">
        <w:t xml:space="preserve"> (</w:t>
      </w:r>
      <w:r w:rsidR="004875B8">
        <w:t>2003-</w:t>
      </w:r>
      <w:r>
        <w:t>2006)</w:t>
      </w:r>
    </w:p>
    <w:p w14:paraId="6FB12C4A" w14:textId="7AFD0FA3" w:rsidR="00D057B1" w:rsidRDefault="00D057B1" w:rsidP="00D057B1">
      <w:pPr>
        <w:ind w:firstLine="720"/>
      </w:pPr>
    </w:p>
    <w:p w14:paraId="594DCAB0" w14:textId="62AA3824" w:rsidR="00D057B1" w:rsidRDefault="00677964" w:rsidP="00D057B1">
      <w:pPr>
        <w:ind w:firstLine="720"/>
      </w:pPr>
      <w:r>
        <w:t>First Baptist Church, Screven, GA</w:t>
      </w:r>
    </w:p>
    <w:p w14:paraId="3738A4DB" w14:textId="15EED028" w:rsidR="00677964" w:rsidRDefault="00677964" w:rsidP="00D057B1">
      <w:pPr>
        <w:ind w:firstLine="720"/>
      </w:pPr>
      <w:r>
        <w:t>Youth Director, (</w:t>
      </w:r>
      <w:r w:rsidR="00B96256">
        <w:t>2002-2003)</w:t>
      </w:r>
    </w:p>
    <w:p w14:paraId="34D67F77" w14:textId="77777777" w:rsidR="003E4431" w:rsidRDefault="003E4431" w:rsidP="00F57C45"/>
    <w:p w14:paraId="7FA9357B" w14:textId="4B5C73E2" w:rsidR="00F57C45" w:rsidRDefault="00F57C45" w:rsidP="00F57C45">
      <w:r>
        <w:t>EDUCATION:</w:t>
      </w:r>
    </w:p>
    <w:p w14:paraId="7FA9357C" w14:textId="77777777" w:rsidR="00F57C45" w:rsidRDefault="00F57C45" w:rsidP="00F57C45"/>
    <w:p w14:paraId="7FA9357D" w14:textId="77777777" w:rsidR="00F57C45" w:rsidRDefault="00F57C45" w:rsidP="00F57C45">
      <w:r>
        <w:tab/>
      </w:r>
      <w:r>
        <w:rPr>
          <w:i/>
        </w:rPr>
        <w:t>Southeastern Baptist Theological Seminary, Wake Forest, NC</w:t>
      </w:r>
    </w:p>
    <w:p w14:paraId="7FA9357E" w14:textId="6BE762DC" w:rsidR="00F57C45" w:rsidRDefault="00F57C45" w:rsidP="00D61CE9">
      <w:pPr>
        <w:rPr>
          <w:b/>
        </w:rPr>
      </w:pPr>
      <w:r>
        <w:tab/>
      </w:r>
      <w:r w:rsidR="0017536C">
        <w:rPr>
          <w:b/>
        </w:rPr>
        <w:t>Ph.D. in Theological Studies with Emphasis in Christian Ethics (</w:t>
      </w:r>
      <w:r w:rsidR="00D61CE9">
        <w:rPr>
          <w:b/>
        </w:rPr>
        <w:t>20</w:t>
      </w:r>
      <w:r w:rsidR="009F6C6D">
        <w:rPr>
          <w:b/>
        </w:rPr>
        <w:t>19</w:t>
      </w:r>
      <w:r w:rsidR="0017536C">
        <w:rPr>
          <w:b/>
        </w:rPr>
        <w:t>)</w:t>
      </w:r>
    </w:p>
    <w:p w14:paraId="7FA9357F" w14:textId="78D58C09" w:rsidR="00576477" w:rsidRPr="00DB0084" w:rsidRDefault="00576477" w:rsidP="00D61CE9">
      <w:pPr>
        <w:ind w:left="720" w:hanging="720"/>
        <w:rPr>
          <w:i/>
          <w:iCs/>
        </w:rPr>
      </w:pPr>
      <w:r>
        <w:tab/>
        <w:t xml:space="preserve">Dissertation: </w:t>
      </w:r>
      <w:r w:rsidR="00A538C2" w:rsidRPr="00DB0084">
        <w:rPr>
          <w:i/>
          <w:iCs/>
        </w:rPr>
        <w:t>The Kingdom of God: A Meta</w:t>
      </w:r>
      <w:r w:rsidR="00DB0084" w:rsidRPr="00DB0084">
        <w:rPr>
          <w:i/>
          <w:iCs/>
        </w:rPr>
        <w:t>-</w:t>
      </w:r>
      <w:r w:rsidR="00A538C2" w:rsidRPr="00DB0084">
        <w:rPr>
          <w:i/>
          <w:iCs/>
        </w:rPr>
        <w:t>ethic for Socio</w:t>
      </w:r>
      <w:r w:rsidR="00DB0084" w:rsidRPr="00DB0084">
        <w:rPr>
          <w:i/>
          <w:iCs/>
        </w:rPr>
        <w:t>political Engagement</w:t>
      </w:r>
    </w:p>
    <w:p w14:paraId="7FA93580" w14:textId="77777777" w:rsidR="00F57C45" w:rsidRDefault="00F57C45" w:rsidP="00F57C45">
      <w:r>
        <w:tab/>
      </w:r>
    </w:p>
    <w:p w14:paraId="7FA93581" w14:textId="77777777" w:rsidR="00F57C45" w:rsidRDefault="00F57C45" w:rsidP="00F57C45">
      <w:pPr>
        <w:rPr>
          <w:i/>
        </w:rPr>
      </w:pPr>
      <w:r>
        <w:tab/>
      </w:r>
      <w:r>
        <w:rPr>
          <w:i/>
        </w:rPr>
        <w:t>Southeastern Baptist Theological Seminary, Wake Forest, NC</w:t>
      </w:r>
    </w:p>
    <w:p w14:paraId="7FA93582" w14:textId="77777777" w:rsidR="00F57C45" w:rsidRDefault="00F57C45" w:rsidP="00F57C45">
      <w:pPr>
        <w:rPr>
          <w:b/>
        </w:rPr>
      </w:pPr>
      <w:r>
        <w:rPr>
          <w:i/>
        </w:rPr>
        <w:tab/>
      </w:r>
      <w:r w:rsidRPr="00F57C45">
        <w:rPr>
          <w:b/>
        </w:rPr>
        <w:t>Th.M. in Christian Ethics (2011)</w:t>
      </w:r>
    </w:p>
    <w:p w14:paraId="7FA93583" w14:textId="77777777" w:rsidR="00F57C45" w:rsidRPr="00F57C45" w:rsidRDefault="00F57C45" w:rsidP="00F57C45">
      <w:pPr>
        <w:ind w:left="720"/>
        <w:rPr>
          <w:i/>
        </w:rPr>
      </w:pPr>
      <w:r>
        <w:t xml:space="preserve">Project: </w:t>
      </w:r>
      <w:r w:rsidRPr="00F57C45">
        <w:rPr>
          <w:i/>
        </w:rPr>
        <w:t>The Effects of Immanuel Kant’s Moral Philosophy upon Evangelical Ethics with Specific Attention to Natural Law and Biblical Ethics</w:t>
      </w:r>
    </w:p>
    <w:p w14:paraId="7FA93584" w14:textId="77777777" w:rsidR="00F57C45" w:rsidRPr="00F57C45" w:rsidRDefault="00F57C45" w:rsidP="00F57C45"/>
    <w:p w14:paraId="7FA93585" w14:textId="77777777" w:rsidR="00F57C45" w:rsidRDefault="00F57C45" w:rsidP="008E3D63">
      <w:pPr>
        <w:ind w:firstLine="720"/>
      </w:pPr>
      <w:r>
        <w:rPr>
          <w:i/>
        </w:rPr>
        <w:t>Southeastern Baptist Theological Seminary, Wake Forest, NC</w:t>
      </w:r>
    </w:p>
    <w:p w14:paraId="7FA93586" w14:textId="77777777" w:rsidR="00F57C45" w:rsidRDefault="00F57C45" w:rsidP="00F57C45">
      <w:r>
        <w:tab/>
      </w:r>
      <w:r>
        <w:rPr>
          <w:b/>
        </w:rPr>
        <w:t>M.Div. Christian Ministry w/ biblical languages (2009)</w:t>
      </w:r>
    </w:p>
    <w:p w14:paraId="7FA93587" w14:textId="77777777" w:rsidR="00F57C45" w:rsidRDefault="00F57C45" w:rsidP="00F57C45"/>
    <w:p w14:paraId="7FA93588" w14:textId="77777777" w:rsidR="00F57C45" w:rsidRDefault="00F57C45" w:rsidP="00F57C45">
      <w:r>
        <w:tab/>
      </w:r>
      <w:r>
        <w:rPr>
          <w:i/>
        </w:rPr>
        <w:t>Luther Rice University, Lithonia, GA</w:t>
      </w:r>
    </w:p>
    <w:p w14:paraId="7FA93589" w14:textId="77777777" w:rsidR="00F57C45" w:rsidRDefault="00F57C45" w:rsidP="00F57C45">
      <w:pPr>
        <w:rPr>
          <w:b/>
        </w:rPr>
      </w:pPr>
      <w:r>
        <w:tab/>
      </w:r>
      <w:r>
        <w:rPr>
          <w:b/>
        </w:rPr>
        <w:t>B.A. in Religious Studies (2006)</w:t>
      </w:r>
    </w:p>
    <w:p w14:paraId="23326775" w14:textId="77777777" w:rsidR="00295225" w:rsidRDefault="00295225" w:rsidP="00F57C45">
      <w:pPr>
        <w:rPr>
          <w:b/>
        </w:rPr>
      </w:pPr>
    </w:p>
    <w:p w14:paraId="2359FF2F" w14:textId="69474DB8" w:rsidR="00295225" w:rsidRDefault="0034465D" w:rsidP="00F57C45">
      <w:pPr>
        <w:rPr>
          <w:bCs/>
        </w:rPr>
      </w:pPr>
      <w:r>
        <w:rPr>
          <w:bCs/>
        </w:rPr>
        <w:t>PUBLICATIONS</w:t>
      </w:r>
    </w:p>
    <w:p w14:paraId="3DE2C07F" w14:textId="77777777" w:rsidR="0034465D" w:rsidRDefault="0034465D" w:rsidP="00F57C45">
      <w:pPr>
        <w:rPr>
          <w:bCs/>
        </w:rPr>
      </w:pPr>
    </w:p>
    <w:p w14:paraId="7206ADB2" w14:textId="6E35384B" w:rsidR="0034465D" w:rsidRPr="00CA2218" w:rsidRDefault="00FA323D" w:rsidP="006F0FD4">
      <w:pPr>
        <w:ind w:left="720"/>
        <w:rPr>
          <w:bCs/>
        </w:rPr>
      </w:pPr>
      <w:r>
        <w:rPr>
          <w:bCs/>
          <w:i/>
          <w:iCs/>
        </w:rPr>
        <w:t>Called to Go</w:t>
      </w:r>
      <w:r w:rsidR="00CA2218">
        <w:rPr>
          <w:bCs/>
          <w:i/>
          <w:iCs/>
        </w:rPr>
        <w:t>: Theological Education for Ministry Preparation</w:t>
      </w:r>
      <w:r w:rsidR="004A60EB">
        <w:rPr>
          <w:bCs/>
        </w:rPr>
        <w:t xml:space="preserve">. </w:t>
      </w:r>
      <w:r w:rsidR="00CD667B">
        <w:rPr>
          <w:bCs/>
        </w:rPr>
        <w:t xml:space="preserve">Bellingham, WA: </w:t>
      </w:r>
      <w:proofErr w:type="spellStart"/>
      <w:r w:rsidR="00CD667B">
        <w:rPr>
          <w:bCs/>
        </w:rPr>
        <w:t>Lexham</w:t>
      </w:r>
      <w:proofErr w:type="spellEnd"/>
      <w:r w:rsidR="00CD667B">
        <w:rPr>
          <w:bCs/>
        </w:rPr>
        <w:t xml:space="preserve"> Press</w:t>
      </w:r>
      <w:r w:rsidR="009B7D5A">
        <w:rPr>
          <w:bCs/>
        </w:rPr>
        <w:t xml:space="preserve"> (forthcoming</w:t>
      </w:r>
      <w:r w:rsidR="006F0FD4">
        <w:rPr>
          <w:bCs/>
        </w:rPr>
        <w:t xml:space="preserve"> in 2025, </w:t>
      </w:r>
      <w:r w:rsidR="009B7D5A">
        <w:rPr>
          <w:bCs/>
        </w:rPr>
        <w:t>Coedited with R. Scott Pace)</w:t>
      </w:r>
      <w:r w:rsidR="006F0FD4">
        <w:rPr>
          <w:bCs/>
        </w:rPr>
        <w:t>.</w:t>
      </w:r>
    </w:p>
    <w:p w14:paraId="7FA9358A" w14:textId="77777777" w:rsidR="008E3D63" w:rsidRDefault="008E3D63" w:rsidP="00F57C45"/>
    <w:p w14:paraId="7FA9358B" w14:textId="77777777" w:rsidR="00F36B89" w:rsidRDefault="00F36B89" w:rsidP="00F57C45"/>
    <w:p w14:paraId="7FA9358C" w14:textId="77777777" w:rsidR="00F57C45" w:rsidRDefault="00F57C45" w:rsidP="00F57C45">
      <w:r>
        <w:t>ACCEPTED PAPER PRESENTATION</w:t>
      </w:r>
      <w:r w:rsidR="00D61CE9">
        <w:t>S</w:t>
      </w:r>
      <w:r>
        <w:t>:</w:t>
      </w:r>
    </w:p>
    <w:p w14:paraId="7FA9358D" w14:textId="77777777" w:rsidR="00F57C45" w:rsidRDefault="00F57C45" w:rsidP="00F57C45"/>
    <w:p w14:paraId="1D943C48" w14:textId="0FE29925" w:rsidR="00D37903" w:rsidRDefault="00D37903" w:rsidP="00D37903">
      <w:pPr>
        <w:ind w:left="720"/>
      </w:pPr>
      <w:r>
        <w:t xml:space="preserve">November 2015: Evangelical Theological Society, Atlanta, GA: </w:t>
      </w:r>
      <w:r w:rsidRPr="00F36B89">
        <w:rPr>
          <w:i/>
        </w:rPr>
        <w:t>Augustine, Joseph Fletcher and Atonement: Constructing a Christian Ethic of Love</w:t>
      </w:r>
      <w:r>
        <w:t xml:space="preserve"> </w:t>
      </w:r>
    </w:p>
    <w:p w14:paraId="5E494DBE" w14:textId="77777777" w:rsidR="00D37903" w:rsidRDefault="00D37903" w:rsidP="00F57C45"/>
    <w:p w14:paraId="7FA93591" w14:textId="3D4884B3" w:rsidR="00CD331B" w:rsidRDefault="00576477" w:rsidP="00CD331B">
      <w:pPr>
        <w:ind w:left="720"/>
        <w:rPr>
          <w:i/>
        </w:rPr>
      </w:pPr>
      <w:r>
        <w:t xml:space="preserve">March 2015: Southeast Regional Meeting of the </w:t>
      </w:r>
      <w:r w:rsidR="00CD331B">
        <w:t xml:space="preserve">Evangelical Theological Society, Lithonia, GA: </w:t>
      </w:r>
      <w:r w:rsidR="00CD331B" w:rsidRPr="00576477">
        <w:rPr>
          <w:i/>
        </w:rPr>
        <w:t>Christian Realism and the Sing</w:t>
      </w:r>
      <w:r w:rsidR="00CD331B">
        <w:rPr>
          <w:i/>
        </w:rPr>
        <w:t>le Kingdom Synthesis</w:t>
      </w:r>
    </w:p>
    <w:p w14:paraId="2217AC1C" w14:textId="013262ED" w:rsidR="00505864" w:rsidRDefault="00505864" w:rsidP="00CD331B">
      <w:pPr>
        <w:ind w:left="720"/>
        <w:rPr>
          <w:i/>
        </w:rPr>
      </w:pPr>
    </w:p>
    <w:p w14:paraId="6401CE5A" w14:textId="77777777" w:rsidR="00505864" w:rsidRDefault="00505864" w:rsidP="00505864">
      <w:pPr>
        <w:ind w:firstLine="720"/>
      </w:pPr>
      <w:r>
        <w:t xml:space="preserve">April 2011: International Society of Christian Apologetics, Wake Forest, NC: </w:t>
      </w:r>
    </w:p>
    <w:p w14:paraId="345632CA" w14:textId="77777777" w:rsidR="00505864" w:rsidRDefault="00505864" w:rsidP="00505864">
      <w:pPr>
        <w:rPr>
          <w:i/>
        </w:rPr>
      </w:pPr>
      <w:r>
        <w:tab/>
      </w:r>
      <w:r w:rsidRPr="00F57C45">
        <w:rPr>
          <w:i/>
        </w:rPr>
        <w:t>Immanuel Kant and Considerations for the Natural Law</w:t>
      </w:r>
    </w:p>
    <w:p w14:paraId="420609BF" w14:textId="77777777" w:rsidR="002073D3" w:rsidRDefault="002073D3" w:rsidP="00505864">
      <w:pPr>
        <w:rPr>
          <w:i/>
        </w:rPr>
      </w:pPr>
    </w:p>
    <w:p w14:paraId="7FA93594" w14:textId="77777777" w:rsidR="00F36B89" w:rsidRDefault="00F36B89" w:rsidP="00F57C45"/>
    <w:p w14:paraId="7FA93595" w14:textId="77777777" w:rsidR="00F57C45" w:rsidRDefault="00F57C45" w:rsidP="00F57C45">
      <w:r>
        <w:t>PROFESSIONAL MEMBERSHIPS:</w:t>
      </w:r>
    </w:p>
    <w:p w14:paraId="7FA93596" w14:textId="77777777" w:rsidR="00F57C45" w:rsidRDefault="00F57C45" w:rsidP="00F57C45"/>
    <w:p w14:paraId="7FA93597" w14:textId="77777777" w:rsidR="00F57C45" w:rsidRDefault="00F57C45" w:rsidP="00F57C45">
      <w:r>
        <w:tab/>
        <w:t>Evangelical Theological Society</w:t>
      </w:r>
    </w:p>
    <w:p w14:paraId="7FA93598" w14:textId="77777777" w:rsidR="00F57C45" w:rsidRDefault="00F57C45" w:rsidP="00F57C45"/>
    <w:p w14:paraId="7FA93599" w14:textId="77777777" w:rsidR="00F36B89" w:rsidRDefault="00F36B89" w:rsidP="00F57C45"/>
    <w:p w14:paraId="7FA935AF" w14:textId="77777777" w:rsidR="00F57C45" w:rsidRDefault="00F57C45" w:rsidP="00F57C45">
      <w:r>
        <w:t>PERSONAL INFORMATION:</w:t>
      </w:r>
    </w:p>
    <w:p w14:paraId="7FA935B0" w14:textId="77777777" w:rsidR="00F57C45" w:rsidRDefault="00F57C45" w:rsidP="00F57C45"/>
    <w:p w14:paraId="7FA935B1" w14:textId="77777777" w:rsidR="00F57C45" w:rsidRDefault="00F57C45" w:rsidP="00F57C45">
      <w:r>
        <w:tab/>
        <w:t xml:space="preserve">Birthdate: </w:t>
      </w:r>
      <w:r w:rsidR="00A11C78">
        <w:t>August</w:t>
      </w:r>
      <w:r>
        <w:t xml:space="preserve"> 19, 19</w:t>
      </w:r>
      <w:r w:rsidR="00A11C78">
        <w:t>83</w:t>
      </w:r>
    </w:p>
    <w:p w14:paraId="7FA935B2" w14:textId="1F8CCE40" w:rsidR="00F8194E" w:rsidRDefault="00F8194E" w:rsidP="00F57C45">
      <w:r>
        <w:tab/>
        <w:t>Family: Wife: Sally Six</w:t>
      </w:r>
      <w:r w:rsidR="002073D3">
        <w:t>. Children: G.W., Taylor, Ava and Maggie</w:t>
      </w:r>
    </w:p>
    <w:p w14:paraId="7FA935B3" w14:textId="77777777" w:rsidR="000E2499" w:rsidRDefault="000E2499"/>
    <w:sectPr w:rsidR="00B675CD" w:rsidSect="00F36B89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46F1053"/>
    <w:multiLevelType w:val="hybridMultilevel"/>
    <w:tmpl w:val="22BABC86"/>
    <w:lvl w:ilvl="0" w:tplc="CAD87EB4">
      <w:start w:val="919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7C7C6E36"/>
    <w:multiLevelType w:val="hybridMultilevel"/>
    <w:tmpl w:val="3F2CE9BA"/>
    <w:lvl w:ilvl="0" w:tplc="55B8F46A">
      <w:start w:val="919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474640799">
    <w:abstractNumId w:val="1"/>
  </w:num>
  <w:num w:numId="2" w16cid:durableId="17883081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tTSyMLawMLIwM7ZU0lEKTi0uzszPAykwqgUAvC2exywAAAA="/>
  </w:docVars>
  <w:rsids>
    <w:rsidRoot w:val="00F57C45"/>
    <w:rsid w:val="00046C34"/>
    <w:rsid w:val="00051AA1"/>
    <w:rsid w:val="000E75DA"/>
    <w:rsid w:val="00111266"/>
    <w:rsid w:val="0017536C"/>
    <w:rsid w:val="002073D3"/>
    <w:rsid w:val="00295225"/>
    <w:rsid w:val="002E25F7"/>
    <w:rsid w:val="0031710A"/>
    <w:rsid w:val="0034465D"/>
    <w:rsid w:val="00357AB3"/>
    <w:rsid w:val="003C3B52"/>
    <w:rsid w:val="003E4431"/>
    <w:rsid w:val="004875B8"/>
    <w:rsid w:val="004A25D1"/>
    <w:rsid w:val="004A60EB"/>
    <w:rsid w:val="00505864"/>
    <w:rsid w:val="00566B88"/>
    <w:rsid w:val="00576477"/>
    <w:rsid w:val="005C668D"/>
    <w:rsid w:val="00657DD8"/>
    <w:rsid w:val="00677964"/>
    <w:rsid w:val="006F0FD4"/>
    <w:rsid w:val="007C1DA5"/>
    <w:rsid w:val="00842E94"/>
    <w:rsid w:val="008E3D63"/>
    <w:rsid w:val="0096792F"/>
    <w:rsid w:val="009B7D5A"/>
    <w:rsid w:val="009E5573"/>
    <w:rsid w:val="009F6C6D"/>
    <w:rsid w:val="00A11C78"/>
    <w:rsid w:val="00A538C2"/>
    <w:rsid w:val="00B96256"/>
    <w:rsid w:val="00C34103"/>
    <w:rsid w:val="00CA2218"/>
    <w:rsid w:val="00CA462E"/>
    <w:rsid w:val="00CD331B"/>
    <w:rsid w:val="00CD667B"/>
    <w:rsid w:val="00CF0524"/>
    <w:rsid w:val="00D057B1"/>
    <w:rsid w:val="00D37903"/>
    <w:rsid w:val="00D61CE9"/>
    <w:rsid w:val="00DB0084"/>
    <w:rsid w:val="00E13C97"/>
    <w:rsid w:val="00ED27FA"/>
    <w:rsid w:val="00ED3822"/>
    <w:rsid w:val="00EF43E2"/>
    <w:rsid w:val="00F36B89"/>
    <w:rsid w:val="00F57C45"/>
    <w:rsid w:val="00F8194E"/>
    <w:rsid w:val="00FA323D"/>
    <w:rsid w:val="00FC6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A93546"/>
  <w15:docId w15:val="{025B0583-92E4-4450-A713-96D05EFB94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7C45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57C45"/>
    <w:pPr>
      <w:spacing w:after="0" w:line="240" w:lineRule="auto"/>
    </w:pPr>
    <w:rPr>
      <w:rFonts w:ascii="Times New Roman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style-span">
    <w:name w:val="apple-style-span"/>
    <w:basedOn w:val="DefaultParagraphFont"/>
    <w:rsid w:val="00A11C78"/>
  </w:style>
  <w:style w:type="character" w:customStyle="1" w:styleId="apple-converted-space">
    <w:name w:val="apple-converted-space"/>
    <w:basedOn w:val="DefaultParagraphFont"/>
    <w:rsid w:val="00A11C78"/>
  </w:style>
  <w:style w:type="paragraph" w:styleId="ListParagraph">
    <w:name w:val="List Paragraph"/>
    <w:basedOn w:val="Normal"/>
    <w:uiPriority w:val="34"/>
    <w:qFormat/>
    <w:rsid w:val="00CD33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1823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1</Pages>
  <Words>468</Words>
  <Characters>267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BTS</Company>
  <LinksUpToDate>false</LinksUpToDate>
  <CharactersWithSpaces>3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six</dc:creator>
  <cp:keywords/>
  <dc:description/>
  <cp:lastModifiedBy>Jonathan Six</cp:lastModifiedBy>
  <cp:revision>44</cp:revision>
  <dcterms:created xsi:type="dcterms:W3CDTF">2011-08-05T16:18:00Z</dcterms:created>
  <dcterms:modified xsi:type="dcterms:W3CDTF">2024-07-03T19:31:00Z</dcterms:modified>
</cp:coreProperties>
</file>